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D0BA92" w14:textId="1D360896" w:rsidR="00456572" w:rsidRPr="00456572" w:rsidRDefault="00456572" w:rsidP="003C2C67">
      <w:pPr>
        <w:spacing w:after="0" w:line="240" w:lineRule="auto"/>
        <w:rPr>
          <w:b/>
          <w:bCs/>
        </w:rPr>
      </w:pPr>
      <w:r w:rsidRPr="00456572">
        <w:rPr>
          <w:b/>
          <w:bCs/>
        </w:rPr>
        <w:t xml:space="preserve">Email Subject: </w:t>
      </w:r>
      <w:proofErr w:type="spellStart"/>
      <w:r w:rsidR="00514AD1">
        <w:rPr>
          <w:b/>
          <w:bCs/>
        </w:rPr>
        <w:t>AvMed</w:t>
      </w:r>
      <w:proofErr w:type="spellEnd"/>
      <w:r w:rsidRPr="00456572">
        <w:rPr>
          <w:b/>
          <w:bCs/>
        </w:rPr>
        <w:t xml:space="preserve"> In-Network Status</w:t>
      </w:r>
    </w:p>
    <w:p w14:paraId="5F6D227E" w14:textId="77777777" w:rsidR="00456572" w:rsidRDefault="00456572" w:rsidP="003C2C67">
      <w:pPr>
        <w:spacing w:after="0" w:line="240" w:lineRule="auto"/>
      </w:pPr>
    </w:p>
    <w:p w14:paraId="791FDF15" w14:textId="2BF97584" w:rsidR="003C2C67" w:rsidRDefault="003C2C67" w:rsidP="003C2C67">
      <w:pPr>
        <w:spacing w:after="0" w:line="240" w:lineRule="auto"/>
      </w:pPr>
      <w:r w:rsidRPr="007A25B0">
        <w:t>Dear (</w:t>
      </w:r>
      <w:r w:rsidR="00040DFB">
        <w:t>P</w:t>
      </w:r>
      <w:r w:rsidRPr="007A25B0">
        <w:t>atient name),</w:t>
      </w:r>
      <w:r>
        <w:t xml:space="preserve"> </w:t>
      </w:r>
    </w:p>
    <w:p w14:paraId="56BE3006" w14:textId="77777777" w:rsidR="003C2C67" w:rsidRDefault="003C2C67" w:rsidP="003C2C67">
      <w:pPr>
        <w:spacing w:after="0" w:line="240" w:lineRule="auto"/>
      </w:pPr>
    </w:p>
    <w:p w14:paraId="594DAFDA" w14:textId="305C3952" w:rsidR="000869D7" w:rsidRDefault="00CA7D94" w:rsidP="003C2C67">
      <w:pPr>
        <w:spacing w:after="0" w:line="240" w:lineRule="auto"/>
      </w:pPr>
      <w:r>
        <w:t xml:space="preserve">As a follow up to my previous email, </w:t>
      </w:r>
      <w:r w:rsidR="00DB31BE" w:rsidRPr="00DB31BE">
        <w:t xml:space="preserve">I am pleased to inform you that </w:t>
      </w:r>
      <w:r w:rsidR="00307BAF">
        <w:t>our</w:t>
      </w:r>
      <w:r w:rsidR="00307BAF" w:rsidRPr="00DB31BE">
        <w:t xml:space="preserve"> </w:t>
      </w:r>
      <w:r w:rsidR="00DB31BE" w:rsidRPr="00DB31BE">
        <w:t>practice</w:t>
      </w:r>
      <w:r w:rsidR="00DB31BE">
        <w:t xml:space="preserve"> </w:t>
      </w:r>
      <w:r w:rsidR="00307BAF">
        <w:t xml:space="preserve">will remain an in-network provider for </w:t>
      </w:r>
      <w:proofErr w:type="spellStart"/>
      <w:r w:rsidR="00514AD1">
        <w:t>AvMed</w:t>
      </w:r>
      <w:proofErr w:type="spellEnd"/>
      <w:r w:rsidR="00DB31BE">
        <w:t xml:space="preserve">. </w:t>
      </w:r>
      <w:r>
        <w:t xml:space="preserve">We have reached an agreement with </w:t>
      </w:r>
      <w:proofErr w:type="spellStart"/>
      <w:r>
        <w:t>AvMed</w:t>
      </w:r>
      <w:proofErr w:type="spellEnd"/>
      <w:r>
        <w:t xml:space="preserve"> that</w:t>
      </w:r>
      <w:r w:rsidR="00E457EF">
        <w:t xml:space="preserve"> recognize</w:t>
      </w:r>
      <w:r>
        <w:t>s</w:t>
      </w:r>
      <w:r w:rsidR="00E457EF">
        <w:t xml:space="preserve"> the high-quality care we provide </w:t>
      </w:r>
      <w:r w:rsidR="00DA056C">
        <w:t xml:space="preserve">to </w:t>
      </w:r>
      <w:r>
        <w:t>you</w:t>
      </w:r>
      <w:r w:rsidR="00E457EF">
        <w:t xml:space="preserve">. </w:t>
      </w:r>
      <w:r w:rsidR="00DC2A73">
        <w:t xml:space="preserve">This means </w:t>
      </w:r>
      <w:r w:rsidR="00D03544">
        <w:t>you</w:t>
      </w:r>
      <w:r w:rsidR="003C2C67" w:rsidRPr="009F4C34">
        <w:t xml:space="preserve"> can continue your care </w:t>
      </w:r>
      <w:r w:rsidR="007A25B0">
        <w:t xml:space="preserve">as a patient in </w:t>
      </w:r>
      <w:r w:rsidR="00307BAF">
        <w:t xml:space="preserve">our </w:t>
      </w:r>
      <w:r w:rsidR="007A25B0">
        <w:t xml:space="preserve">office </w:t>
      </w:r>
      <w:r w:rsidR="003C2C67" w:rsidRPr="009F4C34">
        <w:t>without additional out</w:t>
      </w:r>
      <w:r w:rsidR="00040DFB">
        <w:t>-</w:t>
      </w:r>
      <w:r w:rsidR="003C2C67" w:rsidRPr="009F4C34">
        <w:t>of</w:t>
      </w:r>
      <w:r w:rsidR="00040DFB">
        <w:t>-</w:t>
      </w:r>
      <w:r w:rsidR="003C2C67" w:rsidRPr="009F4C34">
        <w:t>network costs or limitations.</w:t>
      </w:r>
      <w:r w:rsidR="000A0D78">
        <w:t xml:space="preserve"> </w:t>
      </w:r>
    </w:p>
    <w:p w14:paraId="49389865" w14:textId="77777777" w:rsidR="000869D7" w:rsidRDefault="000869D7" w:rsidP="003C2C67">
      <w:pPr>
        <w:spacing w:after="0" w:line="240" w:lineRule="auto"/>
      </w:pPr>
    </w:p>
    <w:p w14:paraId="201D3C0F" w14:textId="7E1E93E8" w:rsidR="00784F28" w:rsidRDefault="00DA056C" w:rsidP="00DB31BE">
      <w:pPr>
        <w:spacing w:after="0" w:line="240" w:lineRule="auto"/>
      </w:pPr>
      <w:r>
        <w:t>It is through the confidence</w:t>
      </w:r>
      <w:r w:rsidR="00784F28">
        <w:t xml:space="preserve"> and trust</w:t>
      </w:r>
      <w:r>
        <w:t xml:space="preserve"> you place </w:t>
      </w:r>
      <w:r w:rsidR="00784F28">
        <w:t xml:space="preserve">in </w:t>
      </w:r>
      <w:r>
        <w:t>us</w:t>
      </w:r>
      <w:r w:rsidR="006C3099">
        <w:t xml:space="preserve"> as well as the recognition from insurers</w:t>
      </w:r>
      <w:r>
        <w:t xml:space="preserve"> that we are </w:t>
      </w:r>
      <w:r w:rsidR="00784F28">
        <w:t>incredib</w:t>
      </w:r>
      <w:r>
        <w:t xml:space="preserve">ly grateful </w:t>
      </w:r>
      <w:r w:rsidR="00870E88">
        <w:t xml:space="preserve">to </w:t>
      </w:r>
      <w:r w:rsidR="00784F28">
        <w:t>serv</w:t>
      </w:r>
      <w:r w:rsidR="00870E88">
        <w:t xml:space="preserve">e </w:t>
      </w:r>
      <w:r>
        <w:t xml:space="preserve">you. </w:t>
      </w:r>
    </w:p>
    <w:p w14:paraId="2E9B80E0" w14:textId="04FC5AF9" w:rsidR="00A23140" w:rsidRDefault="00A23140" w:rsidP="003C2C67">
      <w:pPr>
        <w:spacing w:after="0" w:line="240" w:lineRule="auto"/>
      </w:pPr>
    </w:p>
    <w:p w14:paraId="663DED1D" w14:textId="57CF4928" w:rsidR="000A1690" w:rsidRDefault="00BB5D45" w:rsidP="003C2C67">
      <w:pPr>
        <w:spacing w:after="0" w:line="240" w:lineRule="auto"/>
      </w:pPr>
      <w:r>
        <w:t xml:space="preserve">As evidenced by our affiliation with the </w:t>
      </w:r>
      <w:r w:rsidR="00CA7D94">
        <w:t xml:space="preserve">TopLine </w:t>
      </w:r>
      <w:r>
        <w:t>MD Alliance</w:t>
      </w:r>
      <w:r w:rsidR="000A1690" w:rsidRPr="000A1690">
        <w:t xml:space="preserve">, our priority is to provide </w:t>
      </w:r>
      <w:r w:rsidR="00CA7D94">
        <w:t>you</w:t>
      </w:r>
      <w:r w:rsidR="00CA7D94" w:rsidRPr="000A1690">
        <w:t xml:space="preserve"> </w:t>
      </w:r>
      <w:r w:rsidR="000A1690" w:rsidRPr="000A1690">
        <w:t xml:space="preserve">with top-of-the-line care from people </w:t>
      </w:r>
      <w:r w:rsidR="007A25B0">
        <w:t>you</w:t>
      </w:r>
      <w:r w:rsidR="000A1690" w:rsidRPr="000A1690">
        <w:t xml:space="preserve"> can trust, while making </w:t>
      </w:r>
      <w:r w:rsidR="007A25B0">
        <w:t>your</w:t>
      </w:r>
      <w:r w:rsidR="000A1690" w:rsidRPr="000A1690">
        <w:t xml:space="preserve"> experience simple and convenient. Because our relationship with you is important to us, we stand committed to continue providing the highest quality and personalized health care that you have come to know.</w:t>
      </w:r>
    </w:p>
    <w:p w14:paraId="70BE6B37" w14:textId="77777777" w:rsidR="003C2C67" w:rsidRDefault="003C2C67" w:rsidP="003C2C67">
      <w:pPr>
        <w:spacing w:after="0" w:line="240" w:lineRule="auto"/>
      </w:pPr>
    </w:p>
    <w:p w14:paraId="4E9BBA85" w14:textId="37041A7A" w:rsidR="003C2C67" w:rsidRDefault="003C2C67" w:rsidP="003C2C67">
      <w:pPr>
        <w:spacing w:after="0" w:line="240" w:lineRule="auto"/>
      </w:pPr>
      <w:r>
        <w:t xml:space="preserve">We appreciate your loyal support and understanding during this time. </w:t>
      </w:r>
      <w:r w:rsidR="003D4537">
        <w:t>Please do not hesitate to contact our office with any questions.</w:t>
      </w:r>
    </w:p>
    <w:p w14:paraId="474F6DC9" w14:textId="77777777" w:rsidR="003C2C67" w:rsidRDefault="003C2C67" w:rsidP="003C2C67">
      <w:pPr>
        <w:spacing w:after="0" w:line="240" w:lineRule="auto"/>
      </w:pPr>
    </w:p>
    <w:p w14:paraId="4D33A052" w14:textId="77777777" w:rsidR="003C2C67" w:rsidRDefault="003C2C67" w:rsidP="003C2C67">
      <w:pPr>
        <w:spacing w:after="0" w:line="240" w:lineRule="auto"/>
      </w:pPr>
      <w:r>
        <w:t>Sincerely,</w:t>
      </w:r>
    </w:p>
    <w:p w14:paraId="509A3DA2" w14:textId="77777777" w:rsidR="003C2C67" w:rsidRDefault="003C2C67" w:rsidP="003C2C67">
      <w:pPr>
        <w:spacing w:after="0" w:line="240" w:lineRule="auto"/>
      </w:pPr>
    </w:p>
    <w:p w14:paraId="483B5382" w14:textId="77777777" w:rsidR="003C2C67" w:rsidRPr="007A25B0" w:rsidRDefault="003C2C67" w:rsidP="003C2C67">
      <w:pPr>
        <w:spacing w:after="0" w:line="240" w:lineRule="auto"/>
      </w:pPr>
      <w:r w:rsidRPr="007A25B0">
        <w:t>(doctor name)</w:t>
      </w:r>
    </w:p>
    <w:p w14:paraId="26FF6C08" w14:textId="77777777" w:rsidR="007F1D68" w:rsidRDefault="003C2C67" w:rsidP="003C2C67">
      <w:pPr>
        <w:spacing w:after="0" w:line="240" w:lineRule="auto"/>
      </w:pPr>
      <w:r w:rsidRPr="007A25B0">
        <w:t>(doctor office)</w:t>
      </w:r>
    </w:p>
    <w:sectPr w:rsidR="007F1D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EzsDQ0MTUxsTRR0lEKTi0uzszPAymwrAUAU7FzfywAAAA="/>
  </w:docVars>
  <w:rsids>
    <w:rsidRoot w:val="00AB1881"/>
    <w:rsid w:val="000030B6"/>
    <w:rsid w:val="000134D7"/>
    <w:rsid w:val="000151AD"/>
    <w:rsid w:val="00030C6F"/>
    <w:rsid w:val="00033BAD"/>
    <w:rsid w:val="00040DFB"/>
    <w:rsid w:val="000417E4"/>
    <w:rsid w:val="00065190"/>
    <w:rsid w:val="00070B68"/>
    <w:rsid w:val="000869D7"/>
    <w:rsid w:val="000928A4"/>
    <w:rsid w:val="000A0D78"/>
    <w:rsid w:val="000A1690"/>
    <w:rsid w:val="000A3810"/>
    <w:rsid w:val="000A78A2"/>
    <w:rsid w:val="000B5F26"/>
    <w:rsid w:val="000C0D6C"/>
    <w:rsid w:val="000C40AB"/>
    <w:rsid w:val="000E138E"/>
    <w:rsid w:val="000E67DE"/>
    <w:rsid w:val="000F2BE1"/>
    <w:rsid w:val="000F2D21"/>
    <w:rsid w:val="001072B2"/>
    <w:rsid w:val="00116F72"/>
    <w:rsid w:val="001333CE"/>
    <w:rsid w:val="00134F63"/>
    <w:rsid w:val="00160925"/>
    <w:rsid w:val="00161523"/>
    <w:rsid w:val="00172669"/>
    <w:rsid w:val="00190E45"/>
    <w:rsid w:val="00193B9D"/>
    <w:rsid w:val="001940D8"/>
    <w:rsid w:val="001A5703"/>
    <w:rsid w:val="001A5871"/>
    <w:rsid w:val="001A6A3A"/>
    <w:rsid w:val="001B5E65"/>
    <w:rsid w:val="001C00E1"/>
    <w:rsid w:val="001C0876"/>
    <w:rsid w:val="001C73FC"/>
    <w:rsid w:val="001E252B"/>
    <w:rsid w:val="001E3360"/>
    <w:rsid w:val="001E4314"/>
    <w:rsid w:val="001E7CC8"/>
    <w:rsid w:val="0020582A"/>
    <w:rsid w:val="00210909"/>
    <w:rsid w:val="002260CE"/>
    <w:rsid w:val="0025421F"/>
    <w:rsid w:val="0026018C"/>
    <w:rsid w:val="00273446"/>
    <w:rsid w:val="00277D3A"/>
    <w:rsid w:val="00283398"/>
    <w:rsid w:val="00290B2A"/>
    <w:rsid w:val="00290C49"/>
    <w:rsid w:val="00291138"/>
    <w:rsid w:val="002A1B14"/>
    <w:rsid w:val="002A2E5B"/>
    <w:rsid w:val="002B258D"/>
    <w:rsid w:val="002B3DE1"/>
    <w:rsid w:val="002E1E17"/>
    <w:rsid w:val="002E2518"/>
    <w:rsid w:val="002F0858"/>
    <w:rsid w:val="002F43C5"/>
    <w:rsid w:val="0030611A"/>
    <w:rsid w:val="00307BAF"/>
    <w:rsid w:val="00312E7B"/>
    <w:rsid w:val="00314D9E"/>
    <w:rsid w:val="0033067D"/>
    <w:rsid w:val="00332EDF"/>
    <w:rsid w:val="00336C9D"/>
    <w:rsid w:val="00340281"/>
    <w:rsid w:val="00340C69"/>
    <w:rsid w:val="0034450B"/>
    <w:rsid w:val="003851BF"/>
    <w:rsid w:val="003858E9"/>
    <w:rsid w:val="003C2C67"/>
    <w:rsid w:val="003D051D"/>
    <w:rsid w:val="003D175E"/>
    <w:rsid w:val="003D4537"/>
    <w:rsid w:val="003E5138"/>
    <w:rsid w:val="003E7494"/>
    <w:rsid w:val="00400782"/>
    <w:rsid w:val="00404200"/>
    <w:rsid w:val="00410AD7"/>
    <w:rsid w:val="00415A58"/>
    <w:rsid w:val="00415C35"/>
    <w:rsid w:val="00437565"/>
    <w:rsid w:val="00447DE9"/>
    <w:rsid w:val="00456572"/>
    <w:rsid w:val="00464E94"/>
    <w:rsid w:val="00467555"/>
    <w:rsid w:val="00475324"/>
    <w:rsid w:val="00475F43"/>
    <w:rsid w:val="00486A35"/>
    <w:rsid w:val="004A5E68"/>
    <w:rsid w:val="004B0ADA"/>
    <w:rsid w:val="004B4E0E"/>
    <w:rsid w:val="004C6675"/>
    <w:rsid w:val="004F4AC1"/>
    <w:rsid w:val="00502283"/>
    <w:rsid w:val="00506FBB"/>
    <w:rsid w:val="0051074F"/>
    <w:rsid w:val="005133C4"/>
    <w:rsid w:val="00514AD1"/>
    <w:rsid w:val="005403FC"/>
    <w:rsid w:val="005522D9"/>
    <w:rsid w:val="005618CC"/>
    <w:rsid w:val="00573A50"/>
    <w:rsid w:val="00576271"/>
    <w:rsid w:val="00586684"/>
    <w:rsid w:val="005909B6"/>
    <w:rsid w:val="00597CC1"/>
    <w:rsid w:val="005A326D"/>
    <w:rsid w:val="005B1CF0"/>
    <w:rsid w:val="005D010A"/>
    <w:rsid w:val="005E52DB"/>
    <w:rsid w:val="005F59F8"/>
    <w:rsid w:val="005F5C1D"/>
    <w:rsid w:val="005F7B9B"/>
    <w:rsid w:val="006056C5"/>
    <w:rsid w:val="00607D80"/>
    <w:rsid w:val="006142F9"/>
    <w:rsid w:val="0062645C"/>
    <w:rsid w:val="0062668D"/>
    <w:rsid w:val="00645052"/>
    <w:rsid w:val="0065658B"/>
    <w:rsid w:val="0065712E"/>
    <w:rsid w:val="00664D39"/>
    <w:rsid w:val="006703A0"/>
    <w:rsid w:val="00671120"/>
    <w:rsid w:val="00673065"/>
    <w:rsid w:val="00677167"/>
    <w:rsid w:val="006860A4"/>
    <w:rsid w:val="006B197D"/>
    <w:rsid w:val="006C3099"/>
    <w:rsid w:val="006C6519"/>
    <w:rsid w:val="006D13F3"/>
    <w:rsid w:val="006D2103"/>
    <w:rsid w:val="006D5A5C"/>
    <w:rsid w:val="006E3DEA"/>
    <w:rsid w:val="006F6876"/>
    <w:rsid w:val="006F7BFA"/>
    <w:rsid w:val="007025CF"/>
    <w:rsid w:val="007175D9"/>
    <w:rsid w:val="00722AB3"/>
    <w:rsid w:val="00727453"/>
    <w:rsid w:val="0073378B"/>
    <w:rsid w:val="0075405B"/>
    <w:rsid w:val="00760DC1"/>
    <w:rsid w:val="007620AD"/>
    <w:rsid w:val="0077528F"/>
    <w:rsid w:val="00775EEB"/>
    <w:rsid w:val="007763E7"/>
    <w:rsid w:val="00784F28"/>
    <w:rsid w:val="007966C4"/>
    <w:rsid w:val="00797468"/>
    <w:rsid w:val="007A038A"/>
    <w:rsid w:val="007A25B0"/>
    <w:rsid w:val="007C1859"/>
    <w:rsid w:val="007D05C1"/>
    <w:rsid w:val="007D1BF3"/>
    <w:rsid w:val="007D7AC1"/>
    <w:rsid w:val="007E2577"/>
    <w:rsid w:val="007E643A"/>
    <w:rsid w:val="007F157A"/>
    <w:rsid w:val="007F1D68"/>
    <w:rsid w:val="00801700"/>
    <w:rsid w:val="00802965"/>
    <w:rsid w:val="00805277"/>
    <w:rsid w:val="00806956"/>
    <w:rsid w:val="00811314"/>
    <w:rsid w:val="00817A23"/>
    <w:rsid w:val="00822AB6"/>
    <w:rsid w:val="0083336F"/>
    <w:rsid w:val="00840F75"/>
    <w:rsid w:val="0084232B"/>
    <w:rsid w:val="0084287D"/>
    <w:rsid w:val="00847AE5"/>
    <w:rsid w:val="0085289D"/>
    <w:rsid w:val="0085562B"/>
    <w:rsid w:val="00870E88"/>
    <w:rsid w:val="00871BBE"/>
    <w:rsid w:val="0087477B"/>
    <w:rsid w:val="00875243"/>
    <w:rsid w:val="008821E4"/>
    <w:rsid w:val="00897817"/>
    <w:rsid w:val="008A0865"/>
    <w:rsid w:val="008B1005"/>
    <w:rsid w:val="008D3E9E"/>
    <w:rsid w:val="008D4016"/>
    <w:rsid w:val="008E289D"/>
    <w:rsid w:val="008E60C0"/>
    <w:rsid w:val="008F2C9D"/>
    <w:rsid w:val="008F4B67"/>
    <w:rsid w:val="00914807"/>
    <w:rsid w:val="00925538"/>
    <w:rsid w:val="00972288"/>
    <w:rsid w:val="00981B9D"/>
    <w:rsid w:val="009840C9"/>
    <w:rsid w:val="009C335C"/>
    <w:rsid w:val="009C44E2"/>
    <w:rsid w:val="009D2268"/>
    <w:rsid w:val="009F0C44"/>
    <w:rsid w:val="009F4AA1"/>
    <w:rsid w:val="009F4C34"/>
    <w:rsid w:val="009F65D8"/>
    <w:rsid w:val="00A23140"/>
    <w:rsid w:val="00A33D8B"/>
    <w:rsid w:val="00A40E6C"/>
    <w:rsid w:val="00A42B3B"/>
    <w:rsid w:val="00A51976"/>
    <w:rsid w:val="00A53664"/>
    <w:rsid w:val="00A54780"/>
    <w:rsid w:val="00A56028"/>
    <w:rsid w:val="00A81789"/>
    <w:rsid w:val="00A92875"/>
    <w:rsid w:val="00A96DC7"/>
    <w:rsid w:val="00AB1881"/>
    <w:rsid w:val="00AB4224"/>
    <w:rsid w:val="00AB43B4"/>
    <w:rsid w:val="00AC3D7C"/>
    <w:rsid w:val="00AC6204"/>
    <w:rsid w:val="00AD5D65"/>
    <w:rsid w:val="00AE78B4"/>
    <w:rsid w:val="00AF6B65"/>
    <w:rsid w:val="00B02B6F"/>
    <w:rsid w:val="00B06E75"/>
    <w:rsid w:val="00B21EE0"/>
    <w:rsid w:val="00B24710"/>
    <w:rsid w:val="00B30D43"/>
    <w:rsid w:val="00B34268"/>
    <w:rsid w:val="00B40F49"/>
    <w:rsid w:val="00B417D0"/>
    <w:rsid w:val="00B6384A"/>
    <w:rsid w:val="00B738C2"/>
    <w:rsid w:val="00B76E5F"/>
    <w:rsid w:val="00B8165A"/>
    <w:rsid w:val="00BA500C"/>
    <w:rsid w:val="00BB5D45"/>
    <w:rsid w:val="00BC2EB5"/>
    <w:rsid w:val="00BD33B5"/>
    <w:rsid w:val="00BD4AA1"/>
    <w:rsid w:val="00BE303B"/>
    <w:rsid w:val="00C17CF8"/>
    <w:rsid w:val="00C211FB"/>
    <w:rsid w:val="00C32ACF"/>
    <w:rsid w:val="00C73C42"/>
    <w:rsid w:val="00C76EA8"/>
    <w:rsid w:val="00C80353"/>
    <w:rsid w:val="00C8197C"/>
    <w:rsid w:val="00C97DD4"/>
    <w:rsid w:val="00CA2487"/>
    <w:rsid w:val="00CA7D94"/>
    <w:rsid w:val="00CC2D10"/>
    <w:rsid w:val="00CC5225"/>
    <w:rsid w:val="00CD15F1"/>
    <w:rsid w:val="00CD7870"/>
    <w:rsid w:val="00D00B88"/>
    <w:rsid w:val="00D03544"/>
    <w:rsid w:val="00D0636C"/>
    <w:rsid w:val="00D130FA"/>
    <w:rsid w:val="00D31D0E"/>
    <w:rsid w:val="00D3262E"/>
    <w:rsid w:val="00D80026"/>
    <w:rsid w:val="00DA056C"/>
    <w:rsid w:val="00DA109C"/>
    <w:rsid w:val="00DA4DD4"/>
    <w:rsid w:val="00DA6B8A"/>
    <w:rsid w:val="00DB0485"/>
    <w:rsid w:val="00DB31BE"/>
    <w:rsid w:val="00DC0E24"/>
    <w:rsid w:val="00DC1E03"/>
    <w:rsid w:val="00DC2A73"/>
    <w:rsid w:val="00DC3239"/>
    <w:rsid w:val="00DD482E"/>
    <w:rsid w:val="00DD7EA5"/>
    <w:rsid w:val="00DE6394"/>
    <w:rsid w:val="00DF0DA6"/>
    <w:rsid w:val="00E00FB5"/>
    <w:rsid w:val="00E016F8"/>
    <w:rsid w:val="00E24DDF"/>
    <w:rsid w:val="00E31310"/>
    <w:rsid w:val="00E31427"/>
    <w:rsid w:val="00E317A5"/>
    <w:rsid w:val="00E40FE3"/>
    <w:rsid w:val="00E42D6A"/>
    <w:rsid w:val="00E457EF"/>
    <w:rsid w:val="00E47E9B"/>
    <w:rsid w:val="00E530C6"/>
    <w:rsid w:val="00E541B7"/>
    <w:rsid w:val="00E6472A"/>
    <w:rsid w:val="00EC3429"/>
    <w:rsid w:val="00EC6698"/>
    <w:rsid w:val="00ED3681"/>
    <w:rsid w:val="00ED37FB"/>
    <w:rsid w:val="00EE548B"/>
    <w:rsid w:val="00EE5C8A"/>
    <w:rsid w:val="00EE7797"/>
    <w:rsid w:val="00F060D6"/>
    <w:rsid w:val="00F32709"/>
    <w:rsid w:val="00F32A8A"/>
    <w:rsid w:val="00F42458"/>
    <w:rsid w:val="00F44130"/>
    <w:rsid w:val="00F57F15"/>
    <w:rsid w:val="00F71539"/>
    <w:rsid w:val="00F819C5"/>
    <w:rsid w:val="00F84817"/>
    <w:rsid w:val="00F92FDA"/>
    <w:rsid w:val="00FA7CA1"/>
    <w:rsid w:val="00FB0588"/>
    <w:rsid w:val="00FB385A"/>
    <w:rsid w:val="00FB4D5E"/>
    <w:rsid w:val="00FC3EF7"/>
    <w:rsid w:val="00FC562C"/>
    <w:rsid w:val="00FC7A24"/>
    <w:rsid w:val="00FD503D"/>
    <w:rsid w:val="00FE4F00"/>
    <w:rsid w:val="00FF2BB1"/>
    <w:rsid w:val="00FF4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7FE9F"/>
  <w15:chartTrackingRefBased/>
  <w15:docId w15:val="{3F97626C-25A6-41BD-A505-60C4AD341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1D68"/>
    <w:rPr>
      <w:color w:val="0563C1" w:themeColor="hyperlink"/>
      <w:u w:val="single"/>
    </w:rPr>
  </w:style>
  <w:style w:type="character" w:styleId="Mention">
    <w:name w:val="Mention"/>
    <w:basedOn w:val="DefaultParagraphFont"/>
    <w:uiPriority w:val="99"/>
    <w:semiHidden/>
    <w:unhideWhenUsed/>
    <w:rsid w:val="007F1D68"/>
    <w:rPr>
      <w:color w:val="2B579A"/>
      <w:shd w:val="clear" w:color="auto" w:fill="E6E6E6"/>
    </w:rPr>
  </w:style>
  <w:style w:type="paragraph" w:styleId="BalloonText">
    <w:name w:val="Balloon Text"/>
    <w:basedOn w:val="Normal"/>
    <w:link w:val="BalloonTextChar"/>
    <w:uiPriority w:val="99"/>
    <w:semiHidden/>
    <w:unhideWhenUsed/>
    <w:rsid w:val="00CA7D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7D94"/>
    <w:rPr>
      <w:rFonts w:ascii="Segoe UI" w:hAnsi="Segoe UI" w:cs="Segoe UI"/>
      <w:sz w:val="18"/>
      <w:szCs w:val="18"/>
    </w:rPr>
  </w:style>
  <w:style w:type="character" w:styleId="CommentReference">
    <w:name w:val="annotation reference"/>
    <w:basedOn w:val="DefaultParagraphFont"/>
    <w:uiPriority w:val="99"/>
    <w:semiHidden/>
    <w:unhideWhenUsed/>
    <w:rsid w:val="00DA056C"/>
    <w:rPr>
      <w:sz w:val="16"/>
      <w:szCs w:val="16"/>
    </w:rPr>
  </w:style>
  <w:style w:type="paragraph" w:styleId="CommentText">
    <w:name w:val="annotation text"/>
    <w:basedOn w:val="Normal"/>
    <w:link w:val="CommentTextChar"/>
    <w:uiPriority w:val="99"/>
    <w:semiHidden/>
    <w:unhideWhenUsed/>
    <w:rsid w:val="00DA056C"/>
    <w:pPr>
      <w:spacing w:line="240" w:lineRule="auto"/>
    </w:pPr>
    <w:rPr>
      <w:sz w:val="20"/>
      <w:szCs w:val="20"/>
    </w:rPr>
  </w:style>
  <w:style w:type="character" w:customStyle="1" w:styleId="CommentTextChar">
    <w:name w:val="Comment Text Char"/>
    <w:basedOn w:val="DefaultParagraphFont"/>
    <w:link w:val="CommentText"/>
    <w:uiPriority w:val="99"/>
    <w:semiHidden/>
    <w:rsid w:val="00DA056C"/>
    <w:rPr>
      <w:sz w:val="20"/>
      <w:szCs w:val="20"/>
    </w:rPr>
  </w:style>
  <w:style w:type="paragraph" w:styleId="CommentSubject">
    <w:name w:val="annotation subject"/>
    <w:basedOn w:val="CommentText"/>
    <w:next w:val="CommentText"/>
    <w:link w:val="CommentSubjectChar"/>
    <w:uiPriority w:val="99"/>
    <w:semiHidden/>
    <w:unhideWhenUsed/>
    <w:rsid w:val="00DA056C"/>
    <w:rPr>
      <w:b/>
      <w:bCs/>
    </w:rPr>
  </w:style>
  <w:style w:type="character" w:customStyle="1" w:styleId="CommentSubjectChar">
    <w:name w:val="Comment Subject Char"/>
    <w:basedOn w:val="CommentTextChar"/>
    <w:link w:val="CommentSubject"/>
    <w:uiPriority w:val="99"/>
    <w:semiHidden/>
    <w:rsid w:val="00DA05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180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64</Words>
  <Characters>93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Del Valle</dc:creator>
  <cp:keywords/>
  <dc:description/>
  <cp:lastModifiedBy>Kasmira Maldonado</cp:lastModifiedBy>
  <cp:revision>5</cp:revision>
  <dcterms:created xsi:type="dcterms:W3CDTF">2020-04-29T18:35:00Z</dcterms:created>
  <dcterms:modified xsi:type="dcterms:W3CDTF">2020-04-29T19:34:00Z</dcterms:modified>
</cp:coreProperties>
</file>